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8619A" w14:textId="22B618D8" w:rsidR="003A5ACC" w:rsidRDefault="00000000">
      <w:pPr>
        <w:pStyle w:val="Heading2"/>
      </w:pPr>
      <w:bookmarkStart w:id="0" w:name="testing"/>
      <w:r>
        <w:t>Testing</w:t>
      </w:r>
    </w:p>
    <w:p w14:paraId="63A93F20" w14:textId="30AE6471" w:rsidR="00E954FE" w:rsidRDefault="00E954FE">
      <w:pPr>
        <w:pStyle w:val="FirstParagraph"/>
      </w:pPr>
      <w:r>
        <w:t>My report starts here.</w:t>
      </w:r>
    </w:p>
    <w:p w14:paraId="5765058B" w14:textId="29DB7877" w:rsidR="003A5ACC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99292F7" w14:textId="77777777" w:rsidR="003A5ACC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71CF607" w14:textId="00E847E5" w:rsidR="003A5ACC" w:rsidRPr="00E954FE" w:rsidRDefault="00000000" w:rsidP="00442602">
      <w:pPr>
        <w:pStyle w:val="Heading3"/>
      </w:pPr>
      <w:bookmarkStart w:id="1" w:name="including-plots"/>
      <w:bookmarkEnd w:id="0"/>
      <w:r>
        <w:t>Including Plots</w:t>
      </w:r>
    </w:p>
    <w:p w14:paraId="5D1764C0" w14:textId="77777777" w:rsidR="003A5ACC" w:rsidRDefault="00000000">
      <w:pPr>
        <w:pStyle w:val="FirstParagraph"/>
      </w:pPr>
      <w:r>
        <w:t>You can also embed plots, for example:</w:t>
      </w:r>
    </w:p>
    <w:p w14:paraId="6580FD67" w14:textId="77777777" w:rsidR="003A5ACC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0864896" wp14:editId="5A9B791C">
            <wp:extent cx="5334000" cy="5334000"/>
            <wp:effectExtent l="0" t="0" r="0" b="0"/>
            <wp:docPr id="23" name="Picture" descr="Testing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/Users/Gymnothorax/Documents/osg_FIM/CAPsForAl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A5A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0E86A" w14:textId="77777777" w:rsidR="00717415" w:rsidRDefault="00717415">
      <w:pPr>
        <w:spacing w:after="0"/>
      </w:pPr>
      <w:r>
        <w:separator/>
      </w:r>
    </w:p>
  </w:endnote>
  <w:endnote w:type="continuationSeparator" w:id="0">
    <w:p w14:paraId="0ED7759D" w14:textId="77777777" w:rsidR="00717415" w:rsidRDefault="007174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3A28B" w14:textId="77777777" w:rsidR="00717415" w:rsidRDefault="00717415">
      <w:r>
        <w:separator/>
      </w:r>
    </w:p>
  </w:footnote>
  <w:footnote w:type="continuationSeparator" w:id="0">
    <w:p w14:paraId="5F45B95D" w14:textId="77777777" w:rsidR="00717415" w:rsidRDefault="007174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36A2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5629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5ACC"/>
    <w:rsid w:val="000A06C2"/>
    <w:rsid w:val="001D5C40"/>
    <w:rsid w:val="002C109F"/>
    <w:rsid w:val="003A5ACC"/>
    <w:rsid w:val="00442602"/>
    <w:rsid w:val="00717415"/>
    <w:rsid w:val="007557C3"/>
    <w:rsid w:val="008378DB"/>
    <w:rsid w:val="00A35357"/>
    <w:rsid w:val="00C927CE"/>
    <w:rsid w:val="00CD329B"/>
    <w:rsid w:val="00D41BCB"/>
    <w:rsid w:val="00E954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2C851"/>
  <w15:docId w15:val="{0127C0C6-544C-4342-A0F0-2ED36556C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329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927C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27CE"/>
    <w:pPr>
      <w:keepNext/>
      <w:keepLines/>
      <w:spacing w:after="0" w:line="48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42602"/>
    <w:pPr>
      <w:keepNext/>
      <w:keepLines/>
      <w:spacing w:after="0" w:line="480" w:lineRule="auto"/>
      <w:outlineLvl w:val="2"/>
    </w:pPr>
    <w:rPr>
      <w:rFonts w:eastAsiaTheme="majorEastAsia" w:cstheme="majorBidi"/>
      <w:b/>
      <w:bCs/>
      <w:smallCap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954FE"/>
    <w:pPr>
      <w:spacing w:after="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954F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109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C109F"/>
    <w:pPr>
      <w:spacing w:after="0"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rett Miller</dc:creator>
  <cp:keywords/>
  <cp:lastModifiedBy>Garrett Miller</cp:lastModifiedBy>
  <cp:revision>11</cp:revision>
  <dcterms:created xsi:type="dcterms:W3CDTF">2023-08-24T00:54:00Z</dcterms:created>
  <dcterms:modified xsi:type="dcterms:W3CDTF">2023-08-24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fontsize">
    <vt:lpwstr>11pt</vt:lpwstr>
  </property>
  <property fmtid="{D5CDD505-2E9C-101B-9397-08002B2CF9AE}" pid="4" name="geometry">
    <vt:lpwstr>left = 2.5cm, right = 2cm, top = 2cm, bottom = 2cm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